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France</w:t>
      </w:r>
      <w:r>
        <w:t xml:space="preserve"> </w:t>
      </w:r>
      <w:r>
        <w:t xml:space="preserve">Marseille</w:t>
      </w:r>
    </w:p>
    <w:p>
      <w:pPr>
        <w:pStyle w:val="FirstParagraph"/>
      </w:pPr>
      <w:r>
        <w:rPr>
          <w:bCs/>
          <w:b/>
        </w:rPr>
        <w:t xml:space="preserve">John Doe</w:t>
      </w:r>
      <w:r>
        <w:br/>
      </w:r>
      <w:r>
        <w:t xml:space="preserve">123 Rue de la Paix</w:t>
      </w:r>
      <w:r>
        <w:br/>
      </w:r>
      <w:r>
        <w:t xml:space="preserve">Marseille, France 13000</w:t>
      </w:r>
      <w:r>
        <w:br/>
      </w:r>
      <w:r>
        <w:t xml:space="preserve">Email: john.doe@example.com | Phone: +33 4 12 34 56 78</w:t>
      </w:r>
    </w:p>
    <w:p>
      <w:pPr>
        <w:pStyle w:val="BodyText"/>
      </w:pPr>
      <w:r>
        <w:t xml:space="preserve">Date: April 5, 2024</w:t>
      </w:r>
    </w:p>
    <w:p>
      <w:pPr>
        <w:pStyle w:val="BodyText"/>
      </w:pPr>
      <w:r>
        <w:rPr>
          <w:bCs/>
          <w:b/>
        </w:rPr>
        <w:t xml:space="preserve">Embassy of [Country Name]</w:t>
      </w:r>
      <w:r>
        <w:br/>
      </w:r>
      <w:r>
        <w:t xml:space="preserve">Consulate General of France Marseille</w:t>
      </w:r>
      <w:r>
        <w:br/>
      </w:r>
      <w:r>
        <w:t xml:space="preserve">10 Rue de la République</w:t>
      </w:r>
      <w:r>
        <w:br/>
      </w:r>
      <w:r>
        <w:t xml:space="preserve">Marseille, France 13001</w:t>
      </w:r>
    </w:p>
    <w:p>
      <w:pPr>
        <w:pStyle w:val="BodyText"/>
      </w:pPr>
      <w:r>
        <w:t xml:space="preserve">Dear [Recipient's Name or "Honorable Diplomatic Team"],</w:t>
      </w:r>
    </w:p>
    <w:p>
      <w:pPr>
        <w:pStyle w:val="BodyText"/>
      </w:pPr>
      <w:r>
        <w:t xml:space="preserve">I am writing to express my enthusiastic interest in the position of Diplomat within the Embassy of [Country Name] in France Marseille. As a dedicated professional with a deep passion for international relations and cultural exchange, I am eager to contribute my skills, experiences, and commitment to fostering diplomatic ties between [Country Name] and France—particularly in the vibrant city of Marseille. This opportunity aligns perfectly with my career aspirations and my belief in the transformative power of diplomacy.</w:t>
      </w:r>
    </w:p>
    <w:p>
      <w:pPr>
        <w:pStyle w:val="BodyText"/>
      </w:pPr>
      <w:r>
        <w:t xml:space="preserve">Throughout my career as a Diplomat, I have cultivated a robust understanding of cross-cultural communication, negotiation strategies, and conflict resolution. My academic background in International Relations and Political Science, coupled with hands-on experience in multilateral negotiations and policy development, has equipped me to navigate the complexities of global diplomacy. I am particularly proud of my role as a Cultural Attaché at [Previous Embassy/Institution], where I facilitated exchanges that strengthened bilateral ties between [Country Name] and partner nations. This experience reinforced my conviction that diplomacy is not merely about policy but about building trust, understanding, and shared goals.</w:t>
      </w:r>
    </w:p>
    <w:p>
      <w:pPr>
        <w:pStyle w:val="BodyText"/>
      </w:pPr>
      <w:r>
        <w:t xml:space="preserve">Marseille, with its unique position as a gateway to the Mediterranean and a hub of cultural diversity, presents an unparalleled opportunity for diplomatic engagement. The city’s historical significance as a center of trade and its modern role as a melting pot of global communities make it an ideal setting for advancing international cooperation. As a Diplomat in France Marseille, I aim to leverage this dynamic environment to promote mutual respect and collaboration between our nations. My fluency in French, combined with my proficiency in [Other Languages], allows me to bridge linguistic and cultural gaps effectively, ensuring that dialogue remains inclusive and impactful.</w:t>
      </w:r>
    </w:p>
    <w:p>
      <w:pPr>
        <w:pStyle w:val="BodyText"/>
      </w:pPr>
      <w:r>
        <w:t xml:space="preserve">What sets me apart as a Diplomat is my ability to adapt to diverse environments while maintaining a steadfast commitment to ethical principles. In my previous roles, I have mediated disputes between stakeholders from contrasting backgrounds, organized international conferences on themes such as sustainability and economic development, and developed outreach programs that engaged local communities with global initiatives. These experiences have honed my ability to listen actively, think critically, and act decisively—qualities essential for a Diplomat in a city as culturally rich as Marseille.</w:t>
      </w:r>
    </w:p>
    <w:p>
      <w:pPr>
        <w:pStyle w:val="BodyText"/>
      </w:pPr>
      <w:r>
        <w:t xml:space="preserve">I am particularly inspired by the collaborative spirit of France Marseille’s diplomatic community. The region’s emphasis on innovation, such as its initiatives in renewable energy and maritime trade, resonates deeply with my professional values. I would relish the chance to contribute to projects that align with these priorities, whether through fostering partnerships in emerging industries or supporting cultural programs that celebrate our shared heritage. My proactive approach to problem-solving and my ability to build consensus will enable me to serve as an effective representative of [Country Name] in this strategic location.</w:t>
      </w:r>
    </w:p>
    <w:p>
      <w:pPr>
        <w:pStyle w:val="BodyText"/>
      </w:pPr>
      <w:r>
        <w:t xml:space="preserve">The role of a Diplomat in France Marseille is not without its challenges. The city’s geopolitical landscape, shaped by its proximity to North Africa and the broader Mediterranean region, demands a nuanced understanding of regional dynamics. However, I view these complexities as opportunities to drive meaningful dialogue. My research on [Relevant Topic, e.g., "Mediterranean Security" or "EU-African Relations"] has provided me with insights into the interconnectedness of global issues, which I believe will be invaluable in addressing the needs of both [Country Name] and France Marseille. I am also committed to staying informed about local and international developments to ensure that my work remains relevant and impactful.</w:t>
      </w:r>
    </w:p>
    <w:p>
      <w:pPr>
        <w:pStyle w:val="BodyText"/>
      </w:pPr>
      <w:r>
        <w:t xml:space="preserve">As a Diplomat, I understand that every interaction is an opportunity to strengthen relationships. Whether engaging with government officials, business leaders, or members of the public, I strive to embody the principles of integrity, empathy, and professionalism. My ability to connect with people from all walks of life has been instrumental in my career thus far. In Marseille’s diverse setting, this skill will allow me to build bridges that transcend borders and foster long-term partnerships.</w:t>
      </w:r>
    </w:p>
    <w:p>
      <w:pPr>
        <w:pStyle w:val="BodyText"/>
      </w:pPr>
      <w:r>
        <w:t xml:space="preserve">In conclusion, I am confident that my qualifications as a Diplomat—rooted in experience, cultural awareness, and a dedication to service—make me an ideal candidate for this role. I am eager to contribute my expertise to the Embassy of [Country Name] in France Marseille and help advance the objectives of our nations. Thank you for considering my application. I would welcome the opportunity to discuss how my background and vision align with your mission as a Diplomat in this remarkable city.</w:t>
      </w:r>
    </w:p>
    <w:p>
      <w:pPr>
        <w:pStyle w:val="BodyText"/>
      </w:pPr>
      <w:r>
        <w:t xml:space="preserve">Sincerely,</w:t>
      </w:r>
      <w:r>
        <w:br/>
      </w:r>
      <w:r>
        <w:rPr>
          <w:bCs/>
          <w:b/>
        </w:rP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France Marseille</dc:title>
  <dc:creator/>
  <dc:language>en</dc:language>
  <cp:keywords/>
  <dcterms:created xsi:type="dcterms:W3CDTF">2026-07-23T21:49:11Z</dcterms:created>
  <dcterms:modified xsi:type="dcterms:W3CDTF">2026-07-23T21:49:11Z</dcterms:modified>
</cp:coreProperties>
</file>

<file path=docProps/custom.xml><?xml version="1.0" encoding="utf-8"?>
<Properties xmlns="http://schemas.openxmlformats.org/officeDocument/2006/custom-properties" xmlns:vt="http://schemas.openxmlformats.org/officeDocument/2006/docPropsVTypes"/>
</file>